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3eb7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67ff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7:45Z</dcterms:created>
  <dcterms:modified xsi:type="dcterms:W3CDTF">2017-02-26T02:27:45Z</dcterms:modified>
</cp:coreProperties>
</file>